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64C3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CB25E9">
      <w:pPr>
        <w:pStyle w:val="Title"/>
      </w:pPr>
      <w:r>
        <w:lastRenderedPageBreak/>
        <w:t>Imagine Boston 2030</w:t>
      </w:r>
    </w:p>
    <w:p w14:paraId="6B1723ED" w14:textId="24D1DF76" w:rsidR="00237346" w:rsidRDefault="00237346" w:rsidP="00237346">
      <w:r>
        <w:tab/>
        <w:t xml:space="preserve">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paycheck, and quantifies it through the ratio of wages to housing costs.</w:t>
      </w:r>
      <w:r w:rsidR="00B97FCF">
        <w:t xml:space="preserve">  According to their chart, the ratio has held steady for low-income residents between 45-50% since 2000.  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w:t>
      </w:r>
      <w:r w:rsidR="00CF0B7C">
        <w:t xml:space="preserve">  These human problems need solutions, but what moves the needle the most in the least amount of time? Merely writing a blanket check or applying broad policy can be ineffective without addressing the crux of the issue.</w:t>
      </w:r>
    </w:p>
    <w:p w14:paraId="07C81C25" w14:textId="2D4859E2" w:rsidR="00CF0B7C" w:rsidRDefault="002B014A" w:rsidP="002B014A">
      <w:pPr>
        <w:pStyle w:val="Heading2"/>
      </w:pPr>
      <w:r>
        <w:lastRenderedPageBreak/>
        <w:t>Improving Housing Affordability</w:t>
      </w:r>
    </w:p>
    <w:p w14:paraId="20A29A78" w14:textId="65015874" w:rsidR="00465E23" w:rsidRDefault="002B014A" w:rsidP="00B51DDE">
      <w:r>
        <w:tab/>
        <w:t xml:space="preserve">The improvement plan suggests that the price of housing is too high, and this limits access to a broad audience.  </w:t>
      </w:r>
      <w:r w:rsidR="00D33D8C">
        <w:t>While their evidence supports this observation, does it tell the entire story?  Wikipedia (2020) states that Boston is 89.63 square miles, of which land encompasses 48.42, and this needs to hold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time is five days, and the 95</w:t>
      </w:r>
      <w:r w:rsidR="005B23F4" w:rsidRPr="005B23F4">
        <w:rPr>
          <w:vertAlign w:val="superscript"/>
        </w:rPr>
        <w:t>th</w:t>
      </w:r>
      <w:r w:rsidR="005B23F4">
        <w:t xml:space="preserve"> percentile is sixteen days.</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  Reviewing descriptive statistics shows the housing quartiles as (600k, 900k, 1.3M, 7.3M) and highlights the diversity price ranges available.  These ranges naturally form in alignment with the demographic distribution of the city.  For instance, in the financial district (02110), housing is at the 75</w:t>
      </w:r>
      <w:r w:rsidR="00B51DDE" w:rsidRPr="00B51DDE">
        <w:rPr>
          <w:vertAlign w:val="superscript"/>
        </w:rPr>
        <w:t>th</w:t>
      </w:r>
      <w:r w:rsidR="00B51DDE">
        <w:t xml:space="preserve"> percentile with median income at 152,000$.  Roxbury (02119) has a median income of 27,000</w:t>
      </w:r>
      <w:r w:rsidR="008D6199">
        <w:t>$</w:t>
      </w:r>
      <w:r w:rsidR="00B51DDE">
        <w:t xml:space="preserve"> and housing </w:t>
      </w:r>
      <w:r w:rsidR="008D6199">
        <w:t xml:space="preserve">in the </w:t>
      </w:r>
      <w:r w:rsidR="00B51DDE">
        <w:t>25</w:t>
      </w:r>
      <w:r w:rsidR="00B51DDE" w:rsidRPr="00B51DDE">
        <w:rPr>
          <w:vertAlign w:val="superscript"/>
        </w:rPr>
        <w:t>th</w:t>
      </w:r>
      <w:r w:rsidR="00B51DDE">
        <w:t xml:space="preserve"> percentile.</w:t>
      </w:r>
      <w:r w:rsidR="00465E23">
        <w:t xml:space="preserve">  </w:t>
      </w:r>
      <w:r w:rsidR="00465E23">
        <w:t>These vast community differences provide additional evidence that the government needs neighborhood-specific policies.  These policies need to classify each community based on a series of economic attainability features</w:t>
      </w:r>
      <w:r w:rsidR="00465E23">
        <w:t>, instead of focusing solely on race.  That would represent a stark pivot from the current administration</w:t>
      </w:r>
      <w:r w:rsidR="0081392C">
        <w:t>'</w:t>
      </w:r>
      <w:r w:rsidR="00465E23">
        <w:t>s approach that treats the entire city as a single cluster.</w:t>
      </w:r>
      <w:r w:rsidR="00933ACC">
        <w:t xml:space="preserve">  Using distinct clusters with specific classifications makes logical sense, as a median person in Roxbury </w:t>
      </w:r>
      <w:r w:rsidR="00C24608">
        <w:t>cannot afford the median mortgage, irrespective of their physical attributes.</w:t>
      </w:r>
    </w:p>
    <w:p w14:paraId="4BEB7DA8" w14:textId="059BD9E6" w:rsidR="008D6199" w:rsidRDefault="008D6199" w:rsidP="008D6199">
      <w:pPr>
        <w:pStyle w:val="Heading2"/>
      </w:pPr>
      <w:r>
        <w:lastRenderedPageBreak/>
        <w:t>Improving Wages</w:t>
      </w:r>
    </w:p>
    <w:p w14:paraId="103BD706" w14:textId="580D58FB" w:rsidR="000157E7" w:rsidRDefault="00C24608" w:rsidP="000157E7">
      <w:r>
        <w:tab/>
      </w:r>
      <w:r w:rsidR="008D6199">
        <w:t xml:space="preserve">  </w:t>
      </w:r>
      <w:r>
        <w:t>If housing prices are fair but unattainable, then another lever such as wages needs to be explored.  The median income in Boston is 72,000/year in part due to a booming professional and business service industry</w:t>
      </w:r>
      <w:r>
        <w:t>, and unemployment is near 2.0%</w:t>
      </w:r>
      <w:sdt>
        <w:sdtPr>
          <w:id w:val="472250635"/>
          <w:citation/>
        </w:sdt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3</w:t>
      </w:r>
      <w:r w:rsidR="0081392C" w:rsidRPr="0081392C">
        <w:rPr>
          <w:vertAlign w:val="superscript"/>
        </w:rPr>
        <w:t>rd</w:t>
      </w:r>
      <w:r w:rsidR="0081392C">
        <w:t xml:space="preserve"> of zip codes account for 56% of the wealth.  Also, by ignoring the top 3 districts, the city's median income reduces to 39,000$.</w:t>
      </w:r>
      <w:r w:rsidR="00294E94">
        <w:t xml:space="preserve">  This price point makes attainable housing for the actual middle class at roughly 1137.50$/month.  For members of the lower-class, such as food services and health care support, they earn between 12.50 to 16.99$ per hour (13 to 18k per year)</w:t>
      </w:r>
      <w:sdt>
        <w:sdtPr>
          <w:id w:val="13050687"/>
          <w:citation/>
        </w:sdtPr>
        <w:sdtContent>
          <w:r w:rsidR="00294E94">
            <w:fldChar w:fldCharType="begin"/>
          </w:r>
          <w:r w:rsidR="00294E94">
            <w:instrText xml:space="preserve"> CITATION Dat20 \l 1033 </w:instrText>
          </w:r>
          <w:r w:rsidR="00294E94">
            <w:fldChar w:fldCharType="separate"/>
          </w:r>
          <w:r w:rsidR="00294E94">
            <w:rPr>
              <w:noProof/>
            </w:rPr>
            <w:t xml:space="preserve"> (DataUSA, 2020)</w:t>
          </w:r>
          <w:r w:rsidR="00294E94">
            <w:fldChar w:fldCharType="end"/>
          </w:r>
        </w:sdtContent>
      </w:sdt>
      <w:r w:rsidR="00294E94">
        <w:t>.  This group would need median rent of around 400$/month, assuming a 35% wage to rent ratio.</w:t>
      </w:r>
      <w:r w:rsidR="00705AD7">
        <w:t xml:space="preserve">  Even with the cities commitment to building 69,000 additional low-income housing by 2030</w:t>
      </w:r>
      <w:sdt>
        <w:sdtPr>
          <w:id w:val="-189764269"/>
          <w:citation/>
        </w:sdt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e does not meet the current needs of the bottom eight neighborhoods.</w:t>
      </w:r>
      <w:r w:rsidR="000157E7">
        <w:t xml:space="preserve">  In both scenarios, the manageable housing price is below the fair market price and requires either a wealth redistribution or population migration.  A wealth redistribution could be either implicit (e.g., higher minimum wage) or explicit (e.g., taxation).  Alternatively, substitutes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269C42CB" w14:textId="516C598D" w:rsidR="00AC3877" w:rsidRDefault="002F2D22" w:rsidP="002F2D22">
      <w:pPr>
        <w:pStyle w:val="Heading2"/>
      </w:pPr>
      <w:r>
        <w:t>Reducing the Wealth Inequality</w:t>
      </w:r>
    </w:p>
    <w:p w14:paraId="44B44605" w14:textId="64B74FBC" w:rsidR="002F2D22" w:rsidRDefault="002F2D22" w:rsidP="005223B8">
      <w:r>
        <w:tab/>
        <w:t xml:space="preserve">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  While some of their numbers are misleading, such as segmenting specific groups arbitrarily, causing an equal </w:t>
      </w:r>
      <w:r>
        <w:lastRenderedPageBreak/>
        <w:t xml:space="preserve">emphasis on say Native Hawaiians (0.04%) versus the African Americans (25.26%).  That 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Similar to other literature, Munoz et al. use a single partition per race for analysis.  This limited approach might distort the reality compared with say, slicing the data by industry and age group</w:t>
      </w:r>
      <w:r w:rsidR="007C6385">
        <w:t>.</w:t>
      </w:r>
      <w:r w:rsidR="005223B8">
        <w:t xml:space="preserve">  Any attempt to partition solely on race will miss that the distribution is 50% white, 25% black, and 25% other—with 50% of the wealth controlled by 7.5% of the population.</w:t>
      </w:r>
      <w:r w:rsidR="006462AD">
        <w:t xml:space="preserve">  Since this subset has the same influence as the other 92.5%, the make-up of that group has tremendous potential to skew derived wealth statistics.</w:t>
      </w:r>
      <w:bookmarkStart w:id="0" w:name="_GoBack"/>
      <w:bookmarkEnd w:id="0"/>
    </w:p>
    <w:p w14:paraId="306055DD" w14:textId="77777777" w:rsidR="007C6385" w:rsidRPr="002F2D22" w:rsidRDefault="007C6385" w:rsidP="002F2D22"/>
    <w:sectPr w:rsidR="007C6385" w:rsidRPr="002F2D22"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4F4CF" w14:textId="77777777" w:rsidR="00A64C34" w:rsidRDefault="00A64C34" w:rsidP="0082223F">
      <w:pPr>
        <w:spacing w:line="240" w:lineRule="auto"/>
      </w:pPr>
      <w:r>
        <w:separator/>
      </w:r>
    </w:p>
  </w:endnote>
  <w:endnote w:type="continuationSeparator" w:id="0">
    <w:p w14:paraId="30D9BCBD" w14:textId="77777777" w:rsidR="00A64C34" w:rsidRDefault="00A64C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93938" w14:textId="77777777" w:rsidR="00A64C34" w:rsidRDefault="00A64C34" w:rsidP="0082223F">
      <w:pPr>
        <w:spacing w:line="240" w:lineRule="auto"/>
      </w:pPr>
      <w:r>
        <w:separator/>
      </w:r>
    </w:p>
  </w:footnote>
  <w:footnote w:type="continuationSeparator" w:id="0">
    <w:p w14:paraId="244CCB95" w14:textId="77777777" w:rsidR="00A64C34" w:rsidRDefault="00A64C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57E7"/>
    <w:rsid w:val="00036708"/>
    <w:rsid w:val="00036F58"/>
    <w:rsid w:val="00061E60"/>
    <w:rsid w:val="000E563D"/>
    <w:rsid w:val="001355B5"/>
    <w:rsid w:val="00183597"/>
    <w:rsid w:val="00237346"/>
    <w:rsid w:val="00251CE0"/>
    <w:rsid w:val="002806B7"/>
    <w:rsid w:val="00294E94"/>
    <w:rsid w:val="002B014A"/>
    <w:rsid w:val="002F2D22"/>
    <w:rsid w:val="003F4714"/>
    <w:rsid w:val="00401D65"/>
    <w:rsid w:val="004223E8"/>
    <w:rsid w:val="00465E23"/>
    <w:rsid w:val="00472BED"/>
    <w:rsid w:val="004A784B"/>
    <w:rsid w:val="005223B8"/>
    <w:rsid w:val="005B23F4"/>
    <w:rsid w:val="006462AD"/>
    <w:rsid w:val="00705AD7"/>
    <w:rsid w:val="00717BCF"/>
    <w:rsid w:val="0073677D"/>
    <w:rsid w:val="007C6385"/>
    <w:rsid w:val="0081392C"/>
    <w:rsid w:val="0082223F"/>
    <w:rsid w:val="00824277"/>
    <w:rsid w:val="008B5129"/>
    <w:rsid w:val="008D6199"/>
    <w:rsid w:val="00933ACC"/>
    <w:rsid w:val="009A757D"/>
    <w:rsid w:val="00A64C34"/>
    <w:rsid w:val="00A654CA"/>
    <w:rsid w:val="00AC3877"/>
    <w:rsid w:val="00B51DDE"/>
    <w:rsid w:val="00B97FCF"/>
    <w:rsid w:val="00C24608"/>
    <w:rsid w:val="00C73692"/>
    <w:rsid w:val="00C83DB2"/>
    <w:rsid w:val="00C93BB7"/>
    <w:rsid w:val="00CB25E9"/>
    <w:rsid w:val="00CF0B7C"/>
    <w:rsid w:val="00D33D8C"/>
    <w:rsid w:val="00DB6B83"/>
    <w:rsid w:val="00DE2224"/>
    <w:rsid w:val="00E427EA"/>
    <w:rsid w:val="00ED45D3"/>
    <w:rsid w:val="00F54C1B"/>
    <w:rsid w:val="00FA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6</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7</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2</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8</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3</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4</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5</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9</b:RefOrder>
  </b:Source>
</b:Sources>
</file>

<file path=customXml/itemProps1.xml><?xml version="1.0" encoding="utf-8"?>
<ds:datastoreItem xmlns:ds="http://schemas.openxmlformats.org/officeDocument/2006/customXml" ds:itemID="{43923A0F-C42A-440A-AAAE-147D051FE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5</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3-08T18:54:00Z</dcterms:modified>
</cp:coreProperties>
</file>